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4B9E" w:rsidRDefault="00D04B9E" w:rsidP="00D04B9E">
      <w:pPr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 xml:space="preserve">Supplement 1: </w:t>
      </w:r>
      <w:r>
        <w:rPr>
          <w:rFonts w:ascii="Times New Roman" w:hAnsi="Times New Roman" w:cs="Times New Roman"/>
        </w:rPr>
        <w:t>Domains selected by factor analysis.</w:t>
      </w:r>
    </w:p>
    <w:p w:rsidR="00D04B9E" w:rsidRDefault="00D04B9E" w:rsidP="00D04B9E">
      <w:pPr>
        <w:rPr>
          <w:rFonts w:ascii="Times New Roman" w:hAnsi="Times New Roman" w:cs="Times New Roman"/>
          <w:b/>
        </w:rPr>
      </w:pPr>
    </w:p>
    <w:p w:rsidR="00D04B9E" w:rsidRPr="001730EE" w:rsidRDefault="00D04B9E" w:rsidP="00D04B9E">
      <w:pPr>
        <w:autoSpaceDE w:val="0"/>
        <w:autoSpaceDN w:val="0"/>
        <w:adjustRightInd w:val="0"/>
        <w:spacing w:line="240" w:lineRule="auto"/>
        <w:ind w:left="720" w:hanging="72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>Sample survey questionnaire</w:t>
      </w: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</w:p>
    <w:p w:rsidR="00D04B9E" w:rsidRPr="001730EE" w:rsidRDefault="00D04B9E" w:rsidP="00D04B9E">
      <w:pPr>
        <w:jc w:val="right"/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noProof/>
          <w:sz w:val="20"/>
          <w:szCs w:val="20"/>
        </w:rPr>
        <w:t>Survey</w:t>
      </w:r>
      <w:r w:rsidRPr="001730EE">
        <w:rPr>
          <w:rFonts w:ascii="Times New Roman" w:hAnsi="Times New Roman" w:cs="Times New Roman"/>
          <w:sz w:val="20"/>
          <w:szCs w:val="20"/>
        </w:rPr>
        <w:t xml:space="preserve"> ID:</w:t>
      </w:r>
    </w:p>
    <w:p w:rsidR="00D04B9E" w:rsidRPr="001730EE" w:rsidRDefault="00D04B9E" w:rsidP="00D04B9E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>Nurse Survey</w:t>
      </w:r>
    </w:p>
    <w:p w:rsidR="00D04B9E" w:rsidRPr="001730EE" w:rsidRDefault="00D04B9E" w:rsidP="00D04B9E">
      <w:pPr>
        <w:rPr>
          <w:rFonts w:ascii="Times New Roman" w:hAnsi="Times New Roman" w:cs="Times New Roman"/>
          <w:b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 xml:space="preserve">Purpose of this survey: </w:t>
      </w:r>
      <w:r w:rsidRPr="001730EE">
        <w:rPr>
          <w:rFonts w:ascii="Times New Roman" w:hAnsi="Times New Roman" w:cs="Times New Roman"/>
          <w:sz w:val="20"/>
          <w:szCs w:val="20"/>
        </w:rPr>
        <w:t>We are interested in your views about the use of thrombolytic therapy with tissue plasminogen activator (</w:t>
      </w:r>
      <w:proofErr w:type="spellStart"/>
      <w:proofErr w:type="gramStart"/>
      <w:r w:rsidRPr="001730EE">
        <w:rPr>
          <w:rFonts w:ascii="Times New Roman" w:hAnsi="Times New Roman" w:cs="Times New Roman"/>
          <w:sz w:val="20"/>
          <w:szCs w:val="20"/>
        </w:rPr>
        <w:t>tPA</w:t>
      </w:r>
      <w:proofErr w:type="spellEnd"/>
      <w:proofErr w:type="gramEnd"/>
      <w:r w:rsidRPr="001730EE">
        <w:rPr>
          <w:rFonts w:ascii="Times New Roman" w:hAnsi="Times New Roman" w:cs="Times New Roman"/>
          <w:sz w:val="20"/>
          <w:szCs w:val="20"/>
        </w:rPr>
        <w:t xml:space="preserve">), or clot busters, for acute stroke care. </w:t>
      </w:r>
    </w:p>
    <w:p w:rsidR="00D04B9E" w:rsidRPr="001730EE" w:rsidRDefault="00D04B9E" w:rsidP="00D04B9E">
      <w:pPr>
        <w:rPr>
          <w:rFonts w:ascii="Times New Roman" w:hAnsi="Times New Roman" w:cs="Times New Roman"/>
          <w:noProof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noProof/>
          <w:sz w:val="20"/>
          <w:szCs w:val="20"/>
        </w:rPr>
        <w:t xml:space="preserve">The information you give us by completing this survey will </w:t>
      </w:r>
      <w:r w:rsidRPr="001730EE">
        <w:rPr>
          <w:rFonts w:ascii="Times New Roman" w:hAnsi="Times New Roman" w:cs="Times New Roman"/>
          <w:sz w:val="20"/>
          <w:szCs w:val="20"/>
        </w:rPr>
        <w:t xml:space="preserve">help us to identify potential barriers to the implementation of </w:t>
      </w:r>
      <w:proofErr w:type="spellStart"/>
      <w:proofErr w:type="gramStart"/>
      <w:r w:rsidRPr="001730EE">
        <w:rPr>
          <w:rFonts w:ascii="Times New Roman" w:hAnsi="Times New Roman" w:cs="Times New Roman"/>
          <w:sz w:val="20"/>
          <w:szCs w:val="20"/>
        </w:rPr>
        <w:t>tPA</w:t>
      </w:r>
      <w:proofErr w:type="spellEnd"/>
      <w:proofErr w:type="gramEnd"/>
      <w:r w:rsidRPr="001730EE">
        <w:rPr>
          <w:rFonts w:ascii="Times New Roman" w:hAnsi="Times New Roman" w:cs="Times New Roman"/>
          <w:sz w:val="20"/>
          <w:szCs w:val="20"/>
        </w:rPr>
        <w:t xml:space="preserve"> in your hospital and will assist in developing service improvements for stroke care at your hospital.</w:t>
      </w: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noProof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t xml:space="preserve">Before you complete the survey, please read the information statement given to you </w:t>
      </w:r>
      <w:r w:rsidRPr="001730EE">
        <w:rPr>
          <w:rFonts w:ascii="Times New Roman" w:hAnsi="Times New Roman" w:cs="Times New Roman"/>
          <w:noProof/>
          <w:sz w:val="20"/>
          <w:szCs w:val="20"/>
        </w:rPr>
        <w:t>and be sure you understand its contents. Completion</w:t>
      </w:r>
      <w:r w:rsidRPr="001730EE">
        <w:rPr>
          <w:rFonts w:ascii="Times New Roman" w:hAnsi="Times New Roman" w:cs="Times New Roman"/>
          <w:sz w:val="20"/>
          <w:szCs w:val="20"/>
        </w:rPr>
        <w:t xml:space="preserve"> and submission of this questionnaire will be considered ‘implied consent’ for your </w:t>
      </w:r>
      <w:r w:rsidRPr="001730EE">
        <w:rPr>
          <w:rFonts w:ascii="Times New Roman" w:hAnsi="Times New Roman" w:cs="Times New Roman"/>
          <w:noProof/>
          <w:sz w:val="20"/>
          <w:szCs w:val="20"/>
        </w:rPr>
        <w:t>participation in this study.</w:t>
      </w:r>
    </w:p>
    <w:p w:rsidR="00D04B9E" w:rsidRPr="001730EE" w:rsidRDefault="00D04B9E" w:rsidP="00D04B9E">
      <w:pPr>
        <w:rPr>
          <w:rFonts w:ascii="Times New Roman" w:hAnsi="Times New Roman" w:cs="Times New Roman"/>
          <w:iCs/>
          <w:noProof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noProof/>
          <w:sz w:val="20"/>
          <w:szCs w:val="20"/>
        </w:rPr>
      </w:pPr>
      <w:r w:rsidRPr="001730EE">
        <w:rPr>
          <w:rFonts w:ascii="Times New Roman" w:hAnsi="Times New Roman" w:cs="Times New Roman"/>
          <w:noProof/>
          <w:sz w:val="20"/>
          <w:szCs w:val="20"/>
        </w:rPr>
        <w:t xml:space="preserve">The survey has 2 sections. It will take about </w:t>
      </w:r>
      <w:r w:rsidRPr="001730EE">
        <w:rPr>
          <w:rFonts w:ascii="Times New Roman" w:hAnsi="Times New Roman" w:cs="Times New Roman"/>
          <w:noProof/>
          <w:sz w:val="20"/>
          <w:szCs w:val="20"/>
          <w:u w:val="single"/>
        </w:rPr>
        <w:t>15 minutes</w:t>
      </w:r>
      <w:r w:rsidRPr="001730EE">
        <w:rPr>
          <w:rFonts w:ascii="Times New Roman" w:hAnsi="Times New Roman" w:cs="Times New Roman"/>
          <w:noProof/>
          <w:sz w:val="20"/>
          <w:szCs w:val="20"/>
        </w:rPr>
        <w:t xml:space="preserve"> to complete. </w:t>
      </w:r>
    </w:p>
    <w:p w:rsidR="00D04B9E" w:rsidRPr="001730EE" w:rsidRDefault="00D04B9E" w:rsidP="00D04B9E">
      <w:pPr>
        <w:rPr>
          <w:rFonts w:ascii="Times New Roman" w:hAnsi="Times New Roman" w:cs="Times New Roman"/>
          <w:noProof/>
          <w:sz w:val="20"/>
          <w:szCs w:val="20"/>
        </w:rPr>
      </w:pPr>
    </w:p>
    <w:p w:rsidR="00D04B9E" w:rsidRPr="001730EE" w:rsidRDefault="00D04B9E" w:rsidP="00D04B9E">
      <w:pPr>
        <w:numPr>
          <w:ilvl w:val="0"/>
          <w:numId w:val="15"/>
        </w:numPr>
        <w:spacing w:after="0" w:line="240" w:lineRule="auto"/>
        <w:ind w:left="851"/>
        <w:rPr>
          <w:rFonts w:ascii="Times New Roman" w:hAnsi="Times New Roman" w:cs="Times New Roman"/>
          <w:noProof/>
          <w:sz w:val="20"/>
          <w:szCs w:val="20"/>
        </w:rPr>
      </w:pPr>
      <w:r w:rsidRPr="001730EE">
        <w:rPr>
          <w:rFonts w:ascii="Times New Roman" w:hAnsi="Times New Roman" w:cs="Times New Roman"/>
          <w:b/>
          <w:noProof/>
          <w:sz w:val="20"/>
          <w:szCs w:val="20"/>
        </w:rPr>
        <w:t>Section A</w:t>
      </w:r>
      <w:r w:rsidRPr="001730EE">
        <w:rPr>
          <w:rFonts w:ascii="Times New Roman" w:hAnsi="Times New Roman" w:cs="Times New Roman"/>
          <w:noProof/>
          <w:sz w:val="20"/>
          <w:szCs w:val="20"/>
        </w:rPr>
        <w:t xml:space="preserve"> asks you to indicate your level of agreement regarding a number of statements concerning tPA use or stroke care in your hospital.</w:t>
      </w:r>
    </w:p>
    <w:p w:rsidR="00D04B9E" w:rsidRPr="001730EE" w:rsidRDefault="00D04B9E" w:rsidP="00D04B9E">
      <w:pPr>
        <w:numPr>
          <w:ilvl w:val="0"/>
          <w:numId w:val="15"/>
        </w:numPr>
        <w:spacing w:after="0" w:line="240" w:lineRule="auto"/>
        <w:ind w:left="851"/>
        <w:rPr>
          <w:rFonts w:ascii="Times New Roman" w:hAnsi="Times New Roman" w:cs="Times New Roman"/>
          <w:noProof/>
          <w:sz w:val="20"/>
          <w:szCs w:val="20"/>
        </w:rPr>
      </w:pPr>
      <w:r w:rsidRPr="001730EE">
        <w:rPr>
          <w:rFonts w:ascii="Times New Roman" w:hAnsi="Times New Roman" w:cs="Times New Roman"/>
          <w:b/>
          <w:noProof/>
          <w:sz w:val="20"/>
          <w:szCs w:val="20"/>
        </w:rPr>
        <w:t>Section B</w:t>
      </w:r>
      <w:r w:rsidRPr="001730EE">
        <w:rPr>
          <w:rFonts w:ascii="Times New Roman" w:hAnsi="Times New Roman" w:cs="Times New Roman"/>
          <w:noProof/>
          <w:sz w:val="20"/>
          <w:szCs w:val="20"/>
        </w:rPr>
        <w:t xml:space="preserve"> asks for some background information about you.</w:t>
      </w:r>
    </w:p>
    <w:p w:rsidR="00D04B9E" w:rsidRPr="001730EE" w:rsidRDefault="00D04B9E" w:rsidP="00D04B9E">
      <w:pPr>
        <w:rPr>
          <w:rFonts w:ascii="Times New Roman" w:hAnsi="Times New Roman" w:cs="Times New Roman"/>
          <w:iCs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t xml:space="preserve">Please remember that any information you give us will remain confidential. </w:t>
      </w:r>
    </w:p>
    <w:p w:rsidR="00D04B9E" w:rsidRPr="001730EE" w:rsidRDefault="00D04B9E" w:rsidP="00D04B9E">
      <w:pPr>
        <w:rPr>
          <w:rFonts w:ascii="Times New Roman" w:hAnsi="Times New Roman" w:cs="Times New Roman"/>
          <w:iCs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iCs/>
          <w:sz w:val="20"/>
          <w:szCs w:val="20"/>
        </w:rPr>
      </w:pPr>
      <w:r w:rsidRPr="001730EE">
        <w:rPr>
          <w:rFonts w:ascii="Times New Roman" w:hAnsi="Times New Roman" w:cs="Times New Roman"/>
          <w:iCs/>
          <w:sz w:val="20"/>
          <w:szCs w:val="20"/>
        </w:rPr>
        <w:t xml:space="preserve">Should you </w:t>
      </w:r>
      <w:r w:rsidRPr="001730EE">
        <w:rPr>
          <w:rFonts w:ascii="Times New Roman" w:hAnsi="Times New Roman" w:cs="Times New Roman"/>
          <w:iCs/>
          <w:noProof/>
          <w:sz w:val="20"/>
          <w:szCs w:val="20"/>
        </w:rPr>
        <w:t>have any questions or would like further information,</w:t>
      </w:r>
      <w:r w:rsidRPr="001730EE">
        <w:rPr>
          <w:rFonts w:ascii="Times New Roman" w:hAnsi="Times New Roman" w:cs="Times New Roman"/>
          <w:iCs/>
          <w:sz w:val="20"/>
          <w:szCs w:val="20"/>
        </w:rPr>
        <w:t xml:space="preserve"> please do not hesitate to contact the research team on 1800 084755.</w:t>
      </w:r>
    </w:p>
    <w:p w:rsidR="00D04B9E" w:rsidRPr="001730EE" w:rsidRDefault="00D04B9E" w:rsidP="00D04B9E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p w:rsidR="00D04B9E" w:rsidRPr="001730EE" w:rsidRDefault="00D04B9E" w:rsidP="00D04B9E">
      <w:pPr>
        <w:jc w:val="center"/>
        <w:rPr>
          <w:rFonts w:ascii="Times New Roman" w:hAnsi="Times New Roman" w:cs="Times New Roman"/>
          <w:b/>
          <w:i/>
          <w:sz w:val="20"/>
          <w:szCs w:val="20"/>
        </w:rPr>
        <w:sectPr w:rsidR="00D04B9E" w:rsidRPr="001730EE" w:rsidSect="00B309CB">
          <w:footerReference w:type="default" r:id="rId8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1730EE">
        <w:rPr>
          <w:rFonts w:ascii="Times New Roman" w:hAnsi="Times New Roman" w:cs="Times New Roman"/>
          <w:b/>
          <w:i/>
          <w:sz w:val="20"/>
          <w:szCs w:val="20"/>
        </w:rPr>
        <w:t>Thank you for taking the time to complete this survey</w:t>
      </w:r>
    </w:p>
    <w:p w:rsidR="00D04B9E" w:rsidRPr="001730EE" w:rsidRDefault="00D04B9E" w:rsidP="00D04B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iCs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lastRenderedPageBreak/>
        <w:t xml:space="preserve">Section A: Your views on </w:t>
      </w:r>
      <w:proofErr w:type="spellStart"/>
      <w:proofErr w:type="gramStart"/>
      <w:r w:rsidRPr="001730EE">
        <w:rPr>
          <w:rFonts w:ascii="Times New Roman" w:hAnsi="Times New Roman" w:cs="Times New Roman"/>
          <w:b/>
          <w:sz w:val="20"/>
          <w:szCs w:val="20"/>
        </w:rPr>
        <w:t>tPA</w:t>
      </w:r>
      <w:proofErr w:type="spellEnd"/>
      <w:proofErr w:type="gramEnd"/>
      <w:r w:rsidRPr="001730E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730EE">
        <w:rPr>
          <w:rFonts w:ascii="Times New Roman" w:hAnsi="Times New Roman" w:cs="Times New Roman"/>
          <w:sz w:val="20"/>
          <w:szCs w:val="20"/>
        </w:rPr>
        <w:t>(</w:t>
      </w:r>
      <w:r w:rsidRPr="001730EE">
        <w:rPr>
          <w:rFonts w:ascii="Times New Roman" w:hAnsi="Times New Roman" w:cs="Times New Roman"/>
          <w:i/>
          <w:sz w:val="20"/>
          <w:szCs w:val="20"/>
        </w:rPr>
        <w:t>please circle)</w:t>
      </w:r>
    </w:p>
    <w:p w:rsidR="00D04B9E" w:rsidRPr="001730EE" w:rsidRDefault="00D04B9E" w:rsidP="00D04B9E">
      <w:pPr>
        <w:rPr>
          <w:rFonts w:ascii="Times New Roman" w:hAnsi="Times New Roman" w:cs="Times New Roman"/>
          <w:noProof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t xml:space="preserve">Please rate the extent to which you </w:t>
      </w:r>
      <w:r w:rsidRPr="00137E98">
        <w:rPr>
          <w:rFonts w:ascii="Times New Roman" w:hAnsi="Times New Roman" w:cs="Times New Roman"/>
          <w:noProof/>
          <w:sz w:val="20"/>
          <w:szCs w:val="20"/>
        </w:rPr>
        <w:t>agree</w:t>
      </w:r>
      <w:r>
        <w:rPr>
          <w:rFonts w:ascii="Times New Roman" w:hAnsi="Times New Roman" w:cs="Times New Roman"/>
          <w:noProof/>
          <w:sz w:val="20"/>
          <w:szCs w:val="20"/>
        </w:rPr>
        <w:t>/</w:t>
      </w:r>
      <w:r w:rsidRPr="00137E98">
        <w:rPr>
          <w:rFonts w:ascii="Times New Roman" w:hAnsi="Times New Roman" w:cs="Times New Roman"/>
          <w:noProof/>
          <w:sz w:val="20"/>
          <w:szCs w:val="20"/>
        </w:rPr>
        <w:t>disagree</w:t>
      </w:r>
      <w:r w:rsidRPr="001730EE">
        <w:rPr>
          <w:rFonts w:ascii="Times New Roman" w:hAnsi="Times New Roman" w:cs="Times New Roman"/>
          <w:sz w:val="20"/>
          <w:szCs w:val="20"/>
        </w:rPr>
        <w:t xml:space="preserve"> with the following statements </w:t>
      </w:r>
      <w:r w:rsidRPr="001730EE">
        <w:rPr>
          <w:rFonts w:ascii="Times New Roman" w:hAnsi="Times New Roman" w:cs="Times New Roman"/>
          <w:noProof/>
          <w:sz w:val="20"/>
          <w:szCs w:val="20"/>
        </w:rPr>
        <w:t>by circling the appropriate number:</w:t>
      </w:r>
    </w:p>
    <w:p w:rsidR="00D04B9E" w:rsidRPr="001730EE" w:rsidRDefault="00D04B9E" w:rsidP="00D04B9E">
      <w:pPr>
        <w:rPr>
          <w:rFonts w:ascii="Times New Roman" w:hAnsi="Times New Roman" w:cs="Times New Roman"/>
          <w:noProof/>
          <w:sz w:val="20"/>
          <w:szCs w:val="20"/>
        </w:rPr>
      </w:pPr>
    </w:p>
    <w:tbl>
      <w:tblPr>
        <w:tblStyle w:val="TableGrid"/>
        <w:tblW w:w="10296" w:type="dxa"/>
        <w:tblLayout w:type="fixed"/>
        <w:tblLook w:val="04E0" w:firstRow="1" w:lastRow="1" w:firstColumn="1" w:lastColumn="0" w:noHBand="0" w:noVBand="1"/>
      </w:tblPr>
      <w:tblGrid>
        <w:gridCol w:w="4928"/>
        <w:gridCol w:w="1134"/>
        <w:gridCol w:w="1134"/>
        <w:gridCol w:w="992"/>
        <w:gridCol w:w="1054"/>
        <w:gridCol w:w="1054"/>
      </w:tblGrid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Strongly Disagre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Disagree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Agree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Strongly Agree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Not applicable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I can accurately identify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Stroke patient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Which stroke patients may be eligible for </w:t>
            </w:r>
            <w:proofErr w:type="spellStart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 xml:space="preserve">This hospital has a policy for: 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The management</w:t>
            </w: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and care of stroke patients 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7"/>
              </w:numPr>
              <w:tabs>
                <w:tab w:val="left" w:pos="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Rapid referral of suspected stroke patients from ED to stroke specialist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Rapid access to imaging for</w:t>
            </w: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suspected stroke patient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8"/>
              </w:numPr>
              <w:ind w:left="709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Administration of tPA when appropriat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This hospital has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Indicators for quality of stroke car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Goals for improving performance on stroke care indicator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ncreasing appropriate use of </w:t>
            </w:r>
            <w:proofErr w:type="spellStart"/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tPA</w:t>
            </w:r>
            <w:proofErr w:type="spellEnd"/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will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Save live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Improve the odds of independent survival for stroke patient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Increase the number of  patients with complications</w:t>
            </w: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or poor outcome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he evidence underpinning </w:t>
            </w:r>
            <w:proofErr w:type="spellStart"/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tPA</w:t>
            </w:r>
            <w:proofErr w:type="spellEnd"/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use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Is strong when administered within 3 hours of stroke onset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Is strong when administered within 4.5 hours of stroke onset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Indicates that the benefits outweigh the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risks,</w:t>
            </w: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if the treatment protocol is followed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Has methodological flaw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Is based on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high quality</w:t>
            </w: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meta-analyse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Indicates a theoretical benefit that is difficult to achieve in practic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Strongly Disagre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Disagree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Agree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Strongly Agree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Not applicable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he implementation of </w:t>
            </w:r>
            <w:proofErr w:type="spellStart"/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tPA</w:t>
            </w:r>
            <w:proofErr w:type="spellEnd"/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n practice is limited because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Of difficulties in using the SITS registry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Intracranial </w:t>
            </w:r>
            <w:proofErr w:type="spellStart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hemorrhage</w:t>
            </w:r>
            <w:proofErr w:type="spellEnd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rates will be higher in practice than in the trial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spected and influential members of this hospital: 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Advocate for the use of </w:t>
            </w:r>
            <w:proofErr w:type="spellStart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Actively demonstrate best practice stroke care to all staff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Respected and influential members of this hospital monitor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My performance of stroke car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The hospitals’ performance on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key stroke</w:t>
            </w: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care indicators 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Actions which are inconsistent with guideline care for stroke patient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The proportion of eligible stroke patients who receive </w:t>
            </w:r>
            <w:proofErr w:type="spellStart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This hospital has a system in place</w:t>
            </w: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for: 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Reviewing outcomes of quality improvement plans for stroke car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Implementing action plans for improving performance for stroke car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Entering data from all patients treated with </w:t>
            </w:r>
            <w:proofErr w:type="spellStart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into a central register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Emergency/ ambulance services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Are able to quickly and correctly identify potential stroke patient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Use a </w:t>
            </w: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recognised</w:t>
            </w: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tool (</w:t>
            </w:r>
            <w:proofErr w:type="spellStart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eg</w:t>
            </w:r>
            <w:proofErr w:type="spellEnd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FAST) for identifying potential stroke patient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Have procedures for providing early notification of a stroke patient to the Emergency Department/ Stroke Care Unit 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Routinely divert potential stroke patients to hospitals which provide thrombolysi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Strongly Disagre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Disagree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Agree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Strongly Agree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Not applicable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I am regularly given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Individual performance feedback following relevant cases of acute stroke 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his hospital regularly receives feedback on: 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2"/>
              </w:num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Its performance on stroke care indicator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f I do not follow stroke care and </w:t>
            </w:r>
            <w:proofErr w:type="spellStart"/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tPA</w:t>
            </w:r>
            <w:proofErr w:type="spellEnd"/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otocol, there are negative consequences for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4"/>
              </w:num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The patient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4"/>
              </w:num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The hospital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4"/>
              </w:num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M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 have: 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6"/>
              </w:numPr>
              <w:ind w:left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Seen </w:t>
            </w:r>
            <w:proofErr w:type="spellStart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administered on multiple occasion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6"/>
              </w:numPr>
              <w:ind w:left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Received interactive training in best practice care of stroke patient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6"/>
              </w:numPr>
              <w:ind w:left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Undergone competency-based assessment for stroke protocol(s)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ind w:left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Individual performance goals related to stroke car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his hospital has: 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numPr>
                <w:ilvl w:val="0"/>
                <w:numId w:val="10"/>
              </w:numPr>
              <w:ind w:left="56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The capacity and a system to make a bed available quickly for a stroke patient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I regularly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Have the opportunity to develop my skills in stroke car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Care for acute stroke patient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Have the opportunity to care for stroke cases of varying complexity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To help me follow stroke care protocol there are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3"/>
              </w:num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Checklists/ decision aids to </w:t>
            </w: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help me identify and triage a possible stroke</w:t>
            </w: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 cas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3"/>
              </w:num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Checklists/ decision aids to help me identify stroke patients eligible for </w:t>
            </w:r>
            <w:proofErr w:type="spellStart"/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Strongly Disagre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Disagree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Agree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Strongly Agree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Not applicable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b/>
                <w:sz w:val="20"/>
                <w:szCs w:val="20"/>
              </w:rPr>
              <w:t>At all times I have immediate access to: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4"/>
              </w:numPr>
              <w:ind w:left="72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 xml:space="preserve">Advice by from a senior </w:t>
            </w: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colleague in providing care for stroke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noProof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  <w:tr w:rsidR="00D04B9E" w:rsidRPr="001730EE" w:rsidTr="00607010">
        <w:tc>
          <w:tcPr>
            <w:tcW w:w="4928" w:type="dxa"/>
          </w:tcPr>
          <w:p w:rsidR="00D04B9E" w:rsidRPr="001730EE" w:rsidRDefault="00D04B9E" w:rsidP="00D04B9E">
            <w:pPr>
              <w:pStyle w:val="ListParagraph"/>
              <w:numPr>
                <w:ilvl w:val="0"/>
                <w:numId w:val="14"/>
              </w:num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Brain imaging facilities and staff trained to interpret images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54" w:type="dxa"/>
          </w:tcPr>
          <w:p w:rsidR="00D04B9E" w:rsidRPr="001730EE" w:rsidRDefault="00D04B9E" w:rsidP="00607010">
            <w:pPr>
              <w:ind w:left="34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730EE">
              <w:rPr>
                <w:rFonts w:ascii="Times New Roman" w:hAnsi="Times New Roman" w:cs="Times New Roman"/>
                <w:i/>
                <w:sz w:val="20"/>
                <w:szCs w:val="20"/>
              </w:rPr>
              <w:t>5</w:t>
            </w:r>
          </w:p>
        </w:tc>
      </w:tr>
    </w:tbl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Pleas</w:t>
      </w:r>
      <w:r w:rsidRPr="001730EE">
        <w:rPr>
          <w:rFonts w:ascii="Times New Roman" w:hAnsi="Times New Roman" w:cs="Times New Roman"/>
          <w:b/>
          <w:sz w:val="20"/>
          <w:szCs w:val="20"/>
        </w:rPr>
        <w:t xml:space="preserve">e list any additional barriers you are encountering within your department in the administration of </w:t>
      </w:r>
      <w:proofErr w:type="spellStart"/>
      <w:proofErr w:type="gramStart"/>
      <w:r w:rsidRPr="001730EE">
        <w:rPr>
          <w:rFonts w:ascii="Times New Roman" w:hAnsi="Times New Roman" w:cs="Times New Roman"/>
          <w:b/>
          <w:sz w:val="20"/>
          <w:szCs w:val="20"/>
        </w:rPr>
        <w:t>tPA</w:t>
      </w:r>
      <w:proofErr w:type="spellEnd"/>
      <w:proofErr w:type="gramEnd"/>
      <w:r w:rsidRPr="001730EE">
        <w:rPr>
          <w:rFonts w:ascii="Times New Roman" w:hAnsi="Times New Roman" w:cs="Times New Roman"/>
          <w:b/>
          <w:sz w:val="20"/>
          <w:szCs w:val="20"/>
        </w:rPr>
        <w:t xml:space="preserve"> to all eligible ischaemic stroke patients</w:t>
      </w:r>
    </w:p>
    <w:p w:rsidR="00D04B9E" w:rsidRPr="001730EE" w:rsidRDefault="00D04B9E" w:rsidP="00D04B9E">
      <w:pPr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>______________________________________________________________________________________________________________________________________________________</w:t>
      </w:r>
    </w:p>
    <w:p w:rsidR="00D04B9E" w:rsidRPr="001730EE" w:rsidRDefault="00D04B9E" w:rsidP="00D04B9E">
      <w:pPr>
        <w:rPr>
          <w:rFonts w:ascii="Times New Roman" w:hAnsi="Times New Roman" w:cs="Times New Roman"/>
          <w:b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b/>
          <w:sz w:val="20"/>
          <w:szCs w:val="20"/>
        </w:rPr>
      </w:pPr>
    </w:p>
    <w:p w:rsidR="00D04B9E" w:rsidRPr="001730EE" w:rsidRDefault="00D04B9E" w:rsidP="00D04B9E">
      <w:pPr>
        <w:pBdr>
          <w:bottom w:val="single" w:sz="12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 xml:space="preserve">Please list any additional barriers you are encountering outside your department (e.g. other hospital departments, emergency services, etc.) in achieving the administration of </w:t>
      </w:r>
      <w:proofErr w:type="spellStart"/>
      <w:proofErr w:type="gramStart"/>
      <w:r w:rsidRPr="001730EE">
        <w:rPr>
          <w:rFonts w:ascii="Times New Roman" w:hAnsi="Times New Roman" w:cs="Times New Roman"/>
          <w:b/>
          <w:sz w:val="20"/>
          <w:szCs w:val="20"/>
        </w:rPr>
        <w:t>tPA</w:t>
      </w:r>
      <w:proofErr w:type="spellEnd"/>
      <w:proofErr w:type="gramEnd"/>
      <w:r w:rsidRPr="001730EE">
        <w:rPr>
          <w:rFonts w:ascii="Times New Roman" w:hAnsi="Times New Roman" w:cs="Times New Roman"/>
          <w:b/>
          <w:sz w:val="20"/>
          <w:szCs w:val="20"/>
        </w:rPr>
        <w:t xml:space="preserve"> to all eligible ischaemic stroke patients</w:t>
      </w:r>
    </w:p>
    <w:p w:rsidR="00D04B9E" w:rsidRDefault="00D04B9E" w:rsidP="00D04B9E">
      <w:pPr>
        <w:rPr>
          <w:rFonts w:ascii="Times New Roman" w:hAnsi="Times New Roman" w:cs="Times New Roman"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 xml:space="preserve">Section B: About You and Your Workplace </w:t>
      </w:r>
      <w:r w:rsidRPr="001730EE">
        <w:rPr>
          <w:rFonts w:ascii="Times New Roman" w:hAnsi="Times New Roman" w:cs="Times New Roman"/>
          <w:sz w:val="20"/>
          <w:szCs w:val="20"/>
        </w:rPr>
        <w:t>(please tick)</w:t>
      </w:r>
    </w:p>
    <w:p w:rsidR="00D04B9E" w:rsidRPr="001730EE" w:rsidRDefault="00D04B9E" w:rsidP="00D04B9E">
      <w:pPr>
        <w:rPr>
          <w:rFonts w:ascii="Times New Roman" w:hAnsi="Times New Roman" w:cs="Times New Roman"/>
          <w:b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 xml:space="preserve">1. </w:t>
      </w:r>
      <w:r w:rsidRPr="001730EE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I am</w:t>
      </w:r>
      <w:r w:rsidRPr="001730EE">
        <w:rPr>
          <w:rFonts w:ascii="Times New Roman" w:hAnsi="Times New Roman" w:cs="Times New Roman"/>
          <w:b/>
          <w:sz w:val="20"/>
          <w:szCs w:val="20"/>
        </w:rPr>
        <w:t xml:space="preserve">  </w:t>
      </w: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Male</w:t>
      </w: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Female</w:t>
      </w: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sz w:val="20"/>
          <w:szCs w:val="20"/>
        </w:rPr>
      </w:pP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 xml:space="preserve">2. How old are you? </w:t>
      </w: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>________years</w:t>
      </w: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b/>
          <w:sz w:val="20"/>
          <w:szCs w:val="20"/>
        </w:rPr>
      </w:pP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>3. How many years have you worked in emergency care/ stroke care?</w:t>
      </w: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noProof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5 years </w:t>
      </w:r>
      <w:r w:rsidRPr="001730EE">
        <w:rPr>
          <w:rFonts w:ascii="Times New Roman" w:hAnsi="Times New Roman" w:cs="Times New Roman"/>
          <w:noProof/>
          <w:sz w:val="20"/>
          <w:szCs w:val="20"/>
        </w:rPr>
        <w:t>or less</w:t>
      </w: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noProof/>
          <w:sz w:val="20"/>
          <w:szCs w:val="20"/>
        </w:rPr>
      </w:pPr>
      <w:r w:rsidRPr="001730EE">
        <w:rPr>
          <w:rFonts w:ascii="Times New Roman" w:hAnsi="Times New Roman" w:cs="Times New Roman"/>
          <w:noProof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noProof/>
          <w:sz w:val="20"/>
          <w:szCs w:val="20"/>
        </w:rPr>
        <w:t xml:space="preserve">  5-10 years</w:t>
      </w: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noProof/>
          <w:sz w:val="20"/>
          <w:szCs w:val="20"/>
        </w:rPr>
      </w:pPr>
      <w:r w:rsidRPr="001730EE">
        <w:rPr>
          <w:rFonts w:ascii="Times New Roman" w:hAnsi="Times New Roman" w:cs="Times New Roman"/>
          <w:noProof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noProof/>
          <w:sz w:val="20"/>
          <w:szCs w:val="20"/>
        </w:rPr>
        <w:t xml:space="preserve">  11-15 years</w:t>
      </w: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noProof/>
          <w:sz w:val="20"/>
          <w:szCs w:val="20"/>
        </w:rPr>
        <w:lastRenderedPageBreak/>
        <w:sym w:font="Wingdings 2" w:char="F0A3"/>
      </w:r>
      <w:r w:rsidRPr="001730EE">
        <w:rPr>
          <w:rFonts w:ascii="Times New Roman" w:hAnsi="Times New Roman" w:cs="Times New Roman"/>
          <w:noProof/>
          <w:sz w:val="20"/>
          <w:szCs w:val="20"/>
        </w:rPr>
        <w:t xml:space="preserve">  16 years</w:t>
      </w:r>
      <w:r w:rsidRPr="001730EE">
        <w:rPr>
          <w:rFonts w:ascii="Times New Roman" w:hAnsi="Times New Roman" w:cs="Times New Roman"/>
          <w:sz w:val="20"/>
          <w:szCs w:val="20"/>
        </w:rPr>
        <w:t xml:space="preserve"> or more</w:t>
      </w: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b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 xml:space="preserve">4. What is your role within the hospital? </w:t>
      </w: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Registered Nurse</w:t>
      </w: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Enrolled Nurse</w:t>
      </w: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Emergency Nurse Specialist</w:t>
      </w: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Stroke Nurse Specialist</w:t>
      </w: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Other, please specify ___________________________________</w:t>
      </w: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</w:p>
    <w:p w:rsidR="00D04B9E" w:rsidRPr="001730EE" w:rsidRDefault="00D04B9E" w:rsidP="00D04B9E">
      <w:pPr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 xml:space="preserve">5. Does your role at the hospital include responsibility for entering stroke cases into </w:t>
      </w:r>
      <w:r w:rsidRPr="001730EE">
        <w:rPr>
          <w:rFonts w:ascii="Times New Roman" w:hAnsi="Times New Roman" w:cs="Times New Roman"/>
          <w:b/>
          <w:noProof/>
          <w:sz w:val="20"/>
          <w:szCs w:val="20"/>
        </w:rPr>
        <w:t>databases such as TIPS or the Stroke Foundation</w:t>
      </w:r>
      <w:r w:rsidRPr="001730EE">
        <w:rPr>
          <w:rFonts w:ascii="Times New Roman" w:hAnsi="Times New Roman" w:cs="Times New Roman"/>
          <w:b/>
          <w:sz w:val="20"/>
          <w:szCs w:val="20"/>
        </w:rPr>
        <w:t xml:space="preserve"> Audit?</w:t>
      </w:r>
    </w:p>
    <w:p w:rsidR="00D04B9E" w:rsidRPr="001730EE" w:rsidRDefault="00D04B9E" w:rsidP="00D04B9E">
      <w:pPr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Yes</w:t>
      </w:r>
    </w:p>
    <w:p w:rsidR="00D04B9E" w:rsidRPr="001730EE" w:rsidRDefault="00D04B9E" w:rsidP="00D04B9E">
      <w:pPr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No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 xml:space="preserve">6. Would any of the following influence your views on the use of </w:t>
      </w:r>
      <w:proofErr w:type="spellStart"/>
      <w:proofErr w:type="gramStart"/>
      <w:r w:rsidRPr="001730EE">
        <w:rPr>
          <w:rFonts w:ascii="Times New Roman" w:hAnsi="Times New Roman" w:cs="Times New Roman"/>
          <w:b/>
          <w:sz w:val="20"/>
          <w:szCs w:val="20"/>
        </w:rPr>
        <w:t>tPA</w:t>
      </w:r>
      <w:proofErr w:type="spellEnd"/>
      <w:proofErr w:type="gramEnd"/>
      <w:r w:rsidRPr="001730EE">
        <w:rPr>
          <w:rFonts w:ascii="Times New Roman" w:hAnsi="Times New Roman" w:cs="Times New Roman"/>
          <w:b/>
          <w:sz w:val="20"/>
          <w:szCs w:val="20"/>
        </w:rPr>
        <w:t xml:space="preserve"> in acute stroke?</w:t>
      </w:r>
      <w:r w:rsidRPr="001730EE">
        <w:rPr>
          <w:rFonts w:ascii="Times New Roman" w:hAnsi="Times New Roman" w:cs="Times New Roman"/>
          <w:sz w:val="20"/>
          <w:szCs w:val="20"/>
        </w:rPr>
        <w:t xml:space="preserve"> 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t>Please select as many as apply.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Guidance from a professional colleague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Guidance from a visiting expert Professor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Additional clinical trials of </w:t>
      </w:r>
      <w:proofErr w:type="spellStart"/>
      <w:proofErr w:type="gramStart"/>
      <w:r w:rsidRPr="001730EE">
        <w:rPr>
          <w:rFonts w:ascii="Times New Roman" w:hAnsi="Times New Roman" w:cs="Times New Roman"/>
          <w:sz w:val="20"/>
          <w:szCs w:val="20"/>
        </w:rPr>
        <w:t>tPA</w:t>
      </w:r>
      <w:proofErr w:type="spellEnd"/>
      <w:proofErr w:type="gramEnd"/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Research conducted by your department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None of the above</w:t>
      </w:r>
    </w:p>
    <w:p w:rsidR="00D04B9E" w:rsidRPr="001730EE" w:rsidRDefault="00D04B9E" w:rsidP="00D04B9E">
      <w:pPr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Other, please specify _________________________</w:t>
      </w:r>
    </w:p>
    <w:p w:rsidR="00D04B9E" w:rsidRPr="001730EE" w:rsidRDefault="00D04B9E" w:rsidP="00D04B9E">
      <w:pPr>
        <w:rPr>
          <w:rFonts w:ascii="Times New Roman" w:hAnsi="Times New Roman" w:cs="Times New Roman"/>
          <w:sz w:val="20"/>
          <w:szCs w:val="20"/>
        </w:rPr>
      </w:pP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7. Does</w:t>
      </w:r>
      <w:r w:rsidRPr="001730EE">
        <w:rPr>
          <w:rFonts w:ascii="Times New Roman" w:hAnsi="Times New Roman" w:cs="Times New Roman"/>
          <w:b/>
          <w:sz w:val="20"/>
          <w:szCs w:val="20"/>
        </w:rPr>
        <w:t xml:space="preserve"> the hospital have arrangements in place for pre-arrival notification of stroke patients from the ambulance service?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Yes – Notification goes to the emergency department/ emergency specialists 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Yes – Notification goes to the Stroke Care Unit (SCU)/ stroke specialists 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No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sym w:font="Wingdings 2" w:char="F0A3"/>
      </w:r>
      <w:r w:rsidRPr="001730EE">
        <w:rPr>
          <w:rFonts w:ascii="Times New Roman" w:hAnsi="Times New Roman" w:cs="Times New Roman"/>
          <w:sz w:val="20"/>
          <w:szCs w:val="20"/>
        </w:rPr>
        <w:t xml:space="preserve">  Other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</w:p>
    <w:p w:rsidR="00D04B9E" w:rsidRPr="001730EE" w:rsidRDefault="00D04B9E" w:rsidP="00D04B9E">
      <w:pPr>
        <w:shd w:val="clear" w:color="auto" w:fill="FFFFFF"/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8. Please estimate</w:t>
      </w:r>
      <w:r w:rsidRPr="001730EE">
        <w:rPr>
          <w:rFonts w:ascii="Times New Roman" w:hAnsi="Times New Roman" w:cs="Times New Roman"/>
          <w:b/>
          <w:sz w:val="20"/>
          <w:szCs w:val="20"/>
        </w:rPr>
        <w:t xml:space="preserve"> on average how many ischaemic stroke patients are seen by the emergency department during a fortnight of your shifts.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t>_________patients</w:t>
      </w:r>
    </w:p>
    <w:p w:rsidR="00D04B9E" w:rsidRPr="001730EE" w:rsidRDefault="00D04B9E" w:rsidP="00D04B9E">
      <w:pPr>
        <w:shd w:val="clear" w:color="auto" w:fill="FFFFFF"/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</w:p>
    <w:p w:rsidR="00D04B9E" w:rsidRPr="001730EE" w:rsidRDefault="00D04B9E" w:rsidP="00D04B9E">
      <w:pPr>
        <w:tabs>
          <w:tab w:val="left" w:pos="9825"/>
        </w:tabs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 xml:space="preserve">9. </w:t>
      </w:r>
      <w:proofErr w:type="gramStart"/>
      <w:r w:rsidRPr="001730EE">
        <w:rPr>
          <w:rFonts w:ascii="Times New Roman" w:hAnsi="Times New Roman" w:cs="Times New Roman"/>
          <w:b/>
          <w:sz w:val="20"/>
          <w:szCs w:val="20"/>
        </w:rPr>
        <w:t>Of</w:t>
      </w:r>
      <w:proofErr w:type="gramEnd"/>
      <w:r w:rsidRPr="001730EE">
        <w:rPr>
          <w:rFonts w:ascii="Times New Roman" w:hAnsi="Times New Roman" w:cs="Times New Roman"/>
          <w:b/>
          <w:sz w:val="20"/>
          <w:szCs w:val="20"/>
        </w:rPr>
        <w:t xml:space="preserve"> the stroke patients seen by the emergency department during a fortnight of your shifts, please estimate the proportion that </w:t>
      </w:r>
      <w:r w:rsidRPr="00137E98">
        <w:rPr>
          <w:rFonts w:ascii="Times New Roman" w:hAnsi="Times New Roman" w:cs="Times New Roman"/>
          <w:b/>
          <w:noProof/>
          <w:sz w:val="20"/>
          <w:szCs w:val="20"/>
        </w:rPr>
        <w:t>are</w:t>
      </w:r>
      <w:r w:rsidRPr="001730EE">
        <w:rPr>
          <w:rFonts w:ascii="Times New Roman" w:hAnsi="Times New Roman" w:cs="Times New Roman"/>
          <w:b/>
          <w:sz w:val="20"/>
          <w:szCs w:val="20"/>
        </w:rPr>
        <w:t xml:space="preserve"> referred to a stroke care unit or neurology department. </w:t>
      </w:r>
    </w:p>
    <w:p w:rsidR="00D04B9E" w:rsidRPr="001730EE" w:rsidRDefault="00D04B9E" w:rsidP="00D04B9E">
      <w:pPr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t>________%</w:t>
      </w:r>
    </w:p>
    <w:p w:rsidR="00D04B9E" w:rsidRPr="001730EE" w:rsidRDefault="00D04B9E" w:rsidP="00D04B9E">
      <w:pPr>
        <w:tabs>
          <w:tab w:val="left" w:pos="9825"/>
        </w:tabs>
        <w:rPr>
          <w:rFonts w:ascii="Times New Roman" w:hAnsi="Times New Roman" w:cs="Times New Roman"/>
          <w:sz w:val="20"/>
          <w:szCs w:val="20"/>
        </w:rPr>
      </w:pPr>
    </w:p>
    <w:p w:rsidR="00D04B9E" w:rsidRPr="001730EE" w:rsidRDefault="00D04B9E" w:rsidP="00D04B9E">
      <w:pPr>
        <w:tabs>
          <w:tab w:val="left" w:pos="9825"/>
        </w:tabs>
        <w:rPr>
          <w:rFonts w:ascii="Times New Roman" w:hAnsi="Times New Roman" w:cs="Times New Roman"/>
          <w:b/>
          <w:sz w:val="20"/>
          <w:szCs w:val="20"/>
          <w:shd w:val="clear" w:color="auto" w:fill="F79646"/>
        </w:rPr>
      </w:pPr>
      <w:r w:rsidRPr="001730EE">
        <w:rPr>
          <w:rFonts w:ascii="Times New Roman" w:hAnsi="Times New Roman" w:cs="Times New Roman"/>
          <w:b/>
          <w:sz w:val="20"/>
          <w:szCs w:val="20"/>
        </w:rPr>
        <w:t>10. Please estimate approximately what proportion of eligible ischaemic stroke patients are currently treated with thrombolysis at the hospital.</w:t>
      </w:r>
      <w:r w:rsidRPr="001730EE">
        <w:rPr>
          <w:rFonts w:ascii="Times New Roman" w:hAnsi="Times New Roman" w:cs="Times New Roman"/>
          <w:b/>
          <w:sz w:val="20"/>
          <w:szCs w:val="20"/>
          <w:shd w:val="clear" w:color="auto" w:fill="F79646"/>
        </w:rPr>
        <w:t xml:space="preserve"> </w:t>
      </w:r>
    </w:p>
    <w:p w:rsidR="00D04B9E" w:rsidRPr="001730EE" w:rsidRDefault="00D04B9E" w:rsidP="00D04B9E">
      <w:pPr>
        <w:tabs>
          <w:tab w:val="left" w:pos="9825"/>
        </w:tabs>
        <w:rPr>
          <w:rFonts w:ascii="Times New Roman" w:hAnsi="Times New Roman" w:cs="Times New Roman"/>
          <w:b/>
          <w:sz w:val="20"/>
          <w:szCs w:val="20"/>
        </w:rPr>
      </w:pPr>
      <w:r w:rsidRPr="001730EE">
        <w:rPr>
          <w:rFonts w:ascii="Times New Roman" w:hAnsi="Times New Roman" w:cs="Times New Roman"/>
          <w:sz w:val="20"/>
          <w:szCs w:val="20"/>
        </w:rPr>
        <w:t>________%</w:t>
      </w:r>
    </w:p>
    <w:p w:rsidR="00D04B9E" w:rsidRDefault="00D04B9E" w:rsidP="00D04B9E">
      <w:pPr>
        <w:rPr>
          <w:rFonts w:ascii="Times New Roman" w:hAnsi="Times New Roman" w:cs="Times New Roman"/>
          <w:b/>
        </w:rPr>
        <w:sectPr w:rsidR="00D04B9E" w:rsidSect="00B309CB">
          <w:headerReference w:type="default" r:id="rId9"/>
          <w:type w:val="continuous"/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p w:rsidR="00D04B9E" w:rsidRDefault="00D04B9E" w:rsidP="00D04B9E">
      <w:pPr>
        <w:rPr>
          <w:rFonts w:ascii="Times New Roman" w:hAnsi="Times New Roman" w:cs="Times New Roman"/>
        </w:rPr>
      </w:pPr>
      <w:bookmarkStart w:id="1" w:name="Supplement_2"/>
      <w:r>
        <w:rPr>
          <w:rFonts w:ascii="Times New Roman" w:hAnsi="Times New Roman" w:cs="Times New Roman"/>
          <w:b/>
        </w:rPr>
        <w:lastRenderedPageBreak/>
        <w:t xml:space="preserve">Supplement 2: </w:t>
      </w:r>
      <w:r>
        <w:rPr>
          <w:rFonts w:ascii="Times New Roman" w:hAnsi="Times New Roman" w:cs="Times New Roman"/>
        </w:rPr>
        <w:t>Domains selected by factor analysis.</w:t>
      </w:r>
    </w:p>
    <w:p w:rsidR="00D04B9E" w:rsidRDefault="00D04B9E" w:rsidP="00D04B9E">
      <w:pPr>
        <w:rPr>
          <w:rFonts w:ascii="Times New Roman" w:hAnsi="Times New Roman" w:cs="Times New Roman"/>
        </w:rPr>
      </w:pPr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12469"/>
        <w:gridCol w:w="2268"/>
      </w:tblGrid>
      <w:tr w:rsidR="00D04B9E" w:rsidRPr="00D230A0" w:rsidTr="00607010">
        <w:trPr>
          <w:trHeight w:val="218"/>
        </w:trPr>
        <w:tc>
          <w:tcPr>
            <w:tcW w:w="12469" w:type="dxa"/>
          </w:tcPr>
          <w:bookmarkEnd w:id="1"/>
          <w:p w:rsidR="00D04B9E" w:rsidRPr="00D230A0" w:rsidRDefault="00D04B9E" w:rsidP="0060701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b/>
                <w:sz w:val="20"/>
                <w:szCs w:val="20"/>
              </w:rPr>
              <w:t>Domain 1</w:t>
            </w:r>
          </w:p>
        </w:tc>
        <w:tc>
          <w:tcPr>
            <w:tcW w:w="2268" w:type="dxa"/>
          </w:tcPr>
          <w:p w:rsidR="00D04B9E" w:rsidRPr="00D230A0" w:rsidRDefault="00D04B9E" w:rsidP="0060701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main</w:t>
            </w:r>
          </w:p>
        </w:tc>
      </w:tr>
      <w:tr w:rsidR="00D04B9E" w:rsidRPr="00D230A0" w:rsidTr="00607010">
        <w:trPr>
          <w:trHeight w:val="170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Hospital has 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oals for improving performance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n stroke care indicators</w:t>
            </w:r>
          </w:p>
        </w:tc>
        <w:tc>
          <w:tcPr>
            <w:tcW w:w="2268" w:type="dxa"/>
            <w:vMerge w:val="restart"/>
          </w:tcPr>
          <w:p w:rsidR="00D04B9E" w:rsidRPr="00D230A0" w:rsidRDefault="00D04B9E" w:rsidP="0046600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main 1: Hospital p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erformance indicators, feedback and training </w:t>
            </w:r>
          </w:p>
        </w:tc>
      </w:tr>
      <w:tr w:rsidR="00D04B9E" w:rsidRPr="00D230A0" w:rsidTr="00607010">
        <w:trPr>
          <w:trHeight w:val="290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spected and influential members of </w:t>
            </w:r>
            <w:r w:rsidRPr="00137E98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hospital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ctively demonstrate best practic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 stroke care to all staff 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39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spected and influential members of hospital monitor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formance of stroke care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31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spected and influential members of </w:t>
            </w:r>
            <w:r w:rsidRPr="00137E98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hospital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onitor the hospitals’ performance on </w:t>
            </w:r>
            <w:r w:rsidRPr="00137E98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key strok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care indicators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09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spected and influential members of hospital monitor actions which are inconsistent with guideline ca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 for stroke patients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173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spected and influential members of hospital monitor the proportion of eligible strok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 patients who receive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PA</w:t>
            </w:r>
            <w:proofErr w:type="spellEnd"/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79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ospital has a policy for reviewing outcomes of quality improv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t plans for stroke care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71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ospital has a policy for implementing action plans for improving p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formance for stroke care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36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ospital has a policy for entering data from all patients treated with </w:t>
            </w:r>
            <w:proofErr w:type="spellStart"/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into a central register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3"/>
        </w:trPr>
        <w:tc>
          <w:tcPr>
            <w:tcW w:w="12469" w:type="dxa"/>
          </w:tcPr>
          <w:p w:rsidR="00D04B9E" w:rsidRPr="00D230A0" w:rsidRDefault="00D04B9E" w:rsidP="00607010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Hospital regularly </w:t>
            </w:r>
            <w:r w:rsidRPr="00137E98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given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individual performance feedback following rel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ant cases of acute stroke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contextualSpacing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191"/>
        </w:trPr>
        <w:tc>
          <w:tcPr>
            <w:tcW w:w="12469" w:type="dxa"/>
          </w:tcPr>
          <w:p w:rsidR="00D04B9E" w:rsidRPr="00D230A0" w:rsidRDefault="00D04B9E" w:rsidP="00607010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Hospital regularly receives feedback on i</w:t>
            </w:r>
            <w:r w:rsidRPr="00D230A0">
              <w:rPr>
                <w:rFonts w:ascii="Times New Roman" w:hAnsi="Times New Roman" w:cs="Times New Roman"/>
                <w:noProof/>
                <w:sz w:val="20"/>
                <w:szCs w:val="20"/>
              </w:rPr>
              <w:t>ts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performan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n stroke care indicators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83"/>
        </w:trPr>
        <w:tc>
          <w:tcPr>
            <w:tcW w:w="12469" w:type="dxa"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Have undergone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137E98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competency based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230A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assessment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230A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on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troke protocols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ave individual performance goals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lated to stroke care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179"/>
        </w:trPr>
        <w:tc>
          <w:tcPr>
            <w:tcW w:w="12469" w:type="dxa"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ve the opportunity to care for stroke ca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s of varying complexity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b/>
                <w:sz w:val="20"/>
                <w:szCs w:val="20"/>
              </w:rPr>
              <w:t>Domain 2</w:t>
            </w:r>
          </w:p>
        </w:tc>
        <w:tc>
          <w:tcPr>
            <w:tcW w:w="2268" w:type="dxa"/>
          </w:tcPr>
          <w:p w:rsidR="00D04B9E" w:rsidRPr="00D230A0" w:rsidRDefault="00D04B9E" w:rsidP="0060701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Increasing </w:t>
            </w:r>
            <w:r w:rsidRPr="00D50488">
              <w:rPr>
                <w:rFonts w:ascii="Times New Roman" w:hAnsi="Times New Roman" w:cs="Times New Roman"/>
                <w:noProof/>
                <w:sz w:val="20"/>
                <w:szCs w:val="20"/>
              </w:rPr>
              <w:t>appropriate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use of </w:t>
            </w:r>
            <w:proofErr w:type="spellStart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will s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ve lives</w:t>
            </w:r>
          </w:p>
        </w:tc>
        <w:tc>
          <w:tcPr>
            <w:tcW w:w="2268" w:type="dxa"/>
            <w:vMerge w:val="restart"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main 2: Personal perceptions about the thrombolysis evidence base and its implementation</w:t>
            </w:r>
          </w:p>
        </w:tc>
      </w:tr>
      <w:tr w:rsidR="00D04B9E" w:rsidRPr="00D230A0" w:rsidTr="00607010">
        <w:trPr>
          <w:trHeight w:val="249"/>
        </w:trPr>
        <w:tc>
          <w:tcPr>
            <w:tcW w:w="12469" w:type="dxa"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Increasing appropriate use of </w:t>
            </w:r>
            <w:proofErr w:type="spellStart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will 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prove the odds of independent su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vival for stroke patients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341"/>
        </w:trPr>
        <w:tc>
          <w:tcPr>
            <w:tcW w:w="12469" w:type="dxa"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The evidence underpinning </w:t>
            </w:r>
            <w:proofErr w:type="spellStart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use is strong when administered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n 3 hours of stroke onset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319"/>
        </w:trPr>
        <w:tc>
          <w:tcPr>
            <w:tcW w:w="12469" w:type="dxa"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The evidence underpinning </w:t>
            </w:r>
            <w:proofErr w:type="spellStart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use is strong when administered with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4.5 hours of stroke onset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74"/>
        </w:trPr>
        <w:tc>
          <w:tcPr>
            <w:tcW w:w="12469" w:type="dxa"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The evidence underpinning </w:t>
            </w:r>
            <w:proofErr w:type="spellStart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use indicates that the benefits outweigh the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risks,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if the tre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ment protocol is followed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The evidence underpinning </w:t>
            </w:r>
            <w:proofErr w:type="spellStart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use has methodological f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ws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The evidence underpinning </w:t>
            </w:r>
            <w:proofErr w:type="spellStart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us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s based on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high quali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eta-analyses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01"/>
        </w:trPr>
        <w:tc>
          <w:tcPr>
            <w:tcW w:w="12469" w:type="dxa"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If I do not follow stroke care and </w:t>
            </w:r>
            <w:proofErr w:type="spellStart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protoco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there are negative consequences for 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e patient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106"/>
        </w:trPr>
        <w:tc>
          <w:tcPr>
            <w:tcW w:w="12469" w:type="dxa"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If I do not follow stroke care and </w:t>
            </w:r>
            <w:proofErr w:type="spellStart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protocol, there are negative consequences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for: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ospital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b/>
                <w:sz w:val="20"/>
                <w:szCs w:val="20"/>
              </w:rPr>
              <w:t>Domain 3</w:t>
            </w:r>
          </w:p>
        </w:tc>
        <w:tc>
          <w:tcPr>
            <w:tcW w:w="2268" w:type="dxa"/>
            <w:vMerge w:val="restart"/>
          </w:tcPr>
          <w:p w:rsidR="00D04B9E" w:rsidRPr="00D230A0" w:rsidRDefault="00D04B9E" w:rsidP="006070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main 3: Personal stroke skills and hospital stroke care policies</w:t>
            </w: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 c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n identif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 stroke patient accurately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 c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an identify 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tients eligible for IV-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Hospital has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policy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for managemen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d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car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or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strok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atient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33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Hospital has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policy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for referral patients 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om ED to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strok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pecialist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Hospital has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policy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for rapid access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maging for suspected cases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Hospital has </w:t>
            </w:r>
            <w:r w:rsidRPr="00137E98">
              <w:rPr>
                <w:rFonts w:ascii="Times New Roman" w:hAnsi="Times New Roman" w:cs="Times New Roman"/>
                <w:noProof/>
                <w:sz w:val="20"/>
                <w:szCs w:val="20"/>
              </w:rPr>
              <w:t>policy</w:t>
            </w:r>
            <w:r w:rsidRPr="00D230A0">
              <w:rPr>
                <w:rFonts w:ascii="Times New Roman" w:hAnsi="Times New Roman" w:cs="Times New Roman"/>
                <w:sz w:val="20"/>
                <w:szCs w:val="20"/>
              </w:rPr>
              <w:t xml:space="preserve"> for IV-</w:t>
            </w:r>
            <w:proofErr w:type="spellStart"/>
            <w:r w:rsidRPr="00D230A0">
              <w:rPr>
                <w:rFonts w:ascii="Times New Roman" w:hAnsi="Times New Roman" w:cs="Times New Roman"/>
                <w:sz w:val="20"/>
                <w:szCs w:val="20"/>
              </w:rPr>
              <w:t>tP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dministration when needed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8"/>
        </w:trPr>
        <w:tc>
          <w:tcPr>
            <w:tcW w:w="12469" w:type="dxa"/>
          </w:tcPr>
          <w:p w:rsidR="00D04B9E" w:rsidRPr="00D230A0" w:rsidRDefault="00D04B9E" w:rsidP="0060701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b/>
                <w:sz w:val="20"/>
                <w:szCs w:val="20"/>
              </w:rPr>
              <w:t>Domain 4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74"/>
        </w:trPr>
        <w:tc>
          <w:tcPr>
            <w:tcW w:w="12469" w:type="dxa"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mergency/ ambulance services a</w:t>
            </w:r>
            <w:r w:rsidRPr="00D230A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re able to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ickly and correctly identify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otential stroke patients</w:t>
            </w:r>
          </w:p>
        </w:tc>
        <w:tc>
          <w:tcPr>
            <w:tcW w:w="2268" w:type="dxa"/>
            <w:vMerge w:val="restart"/>
          </w:tcPr>
          <w:p w:rsidR="00D04B9E" w:rsidRPr="00D230A0" w:rsidRDefault="00D04B9E" w:rsidP="00607010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main 4: E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ergency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nd ambulance procedure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D04B9E" w:rsidRPr="00D230A0" w:rsidTr="00607010">
        <w:trPr>
          <w:trHeight w:val="136"/>
        </w:trPr>
        <w:tc>
          <w:tcPr>
            <w:tcW w:w="12469" w:type="dxa"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mergency/ ambulance services use a </w:t>
            </w:r>
            <w:r w:rsidRPr="00D230A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recognised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ool (</w:t>
            </w:r>
            <w:r w:rsidRPr="00D230A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e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.</w:t>
            </w:r>
            <w:r w:rsidRPr="00D230A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g</w:t>
            </w:r>
            <w: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.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FAST) for identifying </w:t>
            </w:r>
            <w:r w:rsidRPr="00D230A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potential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troke patients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168"/>
        </w:trPr>
        <w:tc>
          <w:tcPr>
            <w:tcW w:w="12469" w:type="dxa"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mergency/ ambulance services have procedures for providing early notification of a stroke patient to the Emergency D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rtment/ Stroke Care Unit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4B9E" w:rsidRPr="00D230A0" w:rsidTr="00607010">
        <w:trPr>
          <w:trHeight w:val="214"/>
        </w:trPr>
        <w:tc>
          <w:tcPr>
            <w:tcW w:w="12469" w:type="dxa"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mergency/ ambulance services routinely divert </w:t>
            </w:r>
            <w:r w:rsidRPr="00D230A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potential</w:t>
            </w:r>
            <w:r w:rsidRPr="00D230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troke patients to hospitals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hich provide thrombolysis</w:t>
            </w:r>
          </w:p>
        </w:tc>
        <w:tc>
          <w:tcPr>
            <w:tcW w:w="2268" w:type="dxa"/>
            <w:vMerge/>
          </w:tcPr>
          <w:p w:rsidR="00D04B9E" w:rsidRPr="00D230A0" w:rsidRDefault="00D04B9E" w:rsidP="0060701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="00D04B9E" w:rsidRPr="00D230A0" w:rsidRDefault="00D04B9E" w:rsidP="00D04B9E">
      <w:pPr>
        <w:rPr>
          <w:rFonts w:ascii="Times New Roman" w:hAnsi="Times New Roman" w:cs="Times New Roman"/>
        </w:rPr>
      </w:pPr>
    </w:p>
    <w:p w:rsidR="006B316D" w:rsidRPr="0058553A" w:rsidRDefault="006B316D" w:rsidP="006B316D">
      <w:pPr>
        <w:jc w:val="both"/>
        <w:rPr>
          <w:rFonts w:ascii="Times New Roman" w:hAnsi="Times New Roman" w:cs="Times New Roman"/>
          <w:sz w:val="20"/>
          <w:szCs w:val="20"/>
        </w:rPr>
      </w:pPr>
      <w:r w:rsidRPr="0058553A">
        <w:rPr>
          <w:rFonts w:ascii="Times New Roman" w:hAnsi="Times New Roman" w:cs="Times New Roman"/>
          <w:b/>
          <w:sz w:val="20"/>
          <w:szCs w:val="20"/>
        </w:rPr>
        <w:t>Supplement 3:</w:t>
      </w:r>
      <w:r w:rsidRPr="0058553A">
        <w:rPr>
          <w:rFonts w:ascii="Times New Roman" w:hAnsi="Times New Roman" w:cs="Times New Roman"/>
          <w:sz w:val="20"/>
          <w:szCs w:val="20"/>
        </w:rPr>
        <w:t xml:space="preserve"> Conceptual sense for the Factor structure</w:t>
      </w:r>
    </w:p>
    <w:p w:rsidR="006B316D" w:rsidRDefault="006B316D" w:rsidP="006B316D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58553A">
        <w:rPr>
          <w:rFonts w:ascii="Times New Roman" w:hAnsi="Times New Roman" w:cs="Times New Roman"/>
          <w:sz w:val="20"/>
          <w:szCs w:val="20"/>
        </w:rPr>
        <w:t>The items under the domain “Hospital performance indicators, feedback</w:t>
      </w:r>
      <w:r w:rsidR="00AA798A">
        <w:rPr>
          <w:rFonts w:ascii="Times New Roman" w:hAnsi="Times New Roman" w:cs="Times New Roman"/>
          <w:sz w:val="20"/>
          <w:szCs w:val="20"/>
        </w:rPr>
        <w:t>,</w:t>
      </w:r>
      <w:r w:rsidRPr="0058553A">
        <w:rPr>
          <w:rFonts w:ascii="Times New Roman" w:hAnsi="Times New Roman" w:cs="Times New Roman"/>
          <w:sz w:val="20"/>
          <w:szCs w:val="20"/>
        </w:rPr>
        <w:t xml:space="preserve"> and training” highlights the activity and policy set by the hospital leaders and administrators to supervise and monitor the process of stroke care. </w:t>
      </w:r>
    </w:p>
    <w:p w:rsidR="006B316D" w:rsidRDefault="006B316D" w:rsidP="006B316D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58553A">
        <w:rPr>
          <w:rFonts w:ascii="Times New Roman" w:hAnsi="Times New Roman" w:cs="Times New Roman"/>
          <w:sz w:val="20"/>
          <w:szCs w:val="20"/>
        </w:rPr>
        <w:t xml:space="preserve">The </w:t>
      </w:r>
      <w:proofErr w:type="gramStart"/>
      <w:r w:rsidRPr="0058553A">
        <w:rPr>
          <w:rFonts w:ascii="Times New Roman" w:hAnsi="Times New Roman" w:cs="Times New Roman"/>
          <w:sz w:val="20"/>
          <w:szCs w:val="20"/>
        </w:rPr>
        <w:t>items under the domain “Personal perceptions about the thrombolysis evidence base and its implementation” identifies</w:t>
      </w:r>
      <w:proofErr w:type="gramEnd"/>
      <w:r w:rsidRPr="0058553A">
        <w:rPr>
          <w:rFonts w:ascii="Times New Roman" w:hAnsi="Times New Roman" w:cs="Times New Roman"/>
          <w:sz w:val="20"/>
          <w:szCs w:val="20"/>
        </w:rPr>
        <w:t xml:space="preserve"> the knowledge level of staff on thrombolysis and its implementation. </w:t>
      </w:r>
    </w:p>
    <w:p w:rsidR="006B316D" w:rsidRDefault="006B316D" w:rsidP="006B316D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58553A">
        <w:rPr>
          <w:rFonts w:ascii="Times New Roman" w:hAnsi="Times New Roman" w:cs="Times New Roman"/>
          <w:sz w:val="20"/>
          <w:szCs w:val="20"/>
        </w:rPr>
        <w:t>The items under the domain “Personal stroke skills and hospital stroke care policies” checks the level of the staff skills and hospital policies required to reduce the in-hospital process time for thrombolysis.</w:t>
      </w:r>
    </w:p>
    <w:p w:rsidR="006B316D" w:rsidRPr="0058553A" w:rsidRDefault="006B316D" w:rsidP="006B316D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58553A">
        <w:rPr>
          <w:rFonts w:ascii="Times New Roman" w:hAnsi="Times New Roman" w:cs="Times New Roman"/>
          <w:sz w:val="20"/>
          <w:szCs w:val="20"/>
        </w:rPr>
        <w:t xml:space="preserve">The </w:t>
      </w:r>
      <w:proofErr w:type="gramStart"/>
      <w:r w:rsidRPr="0058553A">
        <w:rPr>
          <w:rFonts w:ascii="Times New Roman" w:hAnsi="Times New Roman" w:cs="Times New Roman"/>
          <w:sz w:val="20"/>
          <w:szCs w:val="20"/>
        </w:rPr>
        <w:t>items under the domain “</w:t>
      </w:r>
      <w:r w:rsidRPr="0058553A">
        <w:rPr>
          <w:rFonts w:ascii="Times New Roman" w:hAnsi="Times New Roman" w:cs="Times New Roman"/>
          <w:color w:val="000000" w:themeColor="text1"/>
          <w:sz w:val="20"/>
          <w:szCs w:val="20"/>
        </w:rPr>
        <w:t>Emergency and ambulance procedure</w:t>
      </w:r>
      <w:r w:rsidRPr="0058553A">
        <w:rPr>
          <w:rFonts w:ascii="Times New Roman" w:hAnsi="Times New Roman" w:cs="Times New Roman"/>
          <w:sz w:val="20"/>
          <w:szCs w:val="20"/>
        </w:rPr>
        <w:t>” measures</w:t>
      </w:r>
      <w:proofErr w:type="gramEnd"/>
      <w:r w:rsidRPr="0058553A">
        <w:rPr>
          <w:rFonts w:ascii="Times New Roman" w:hAnsi="Times New Roman" w:cs="Times New Roman"/>
          <w:sz w:val="20"/>
          <w:szCs w:val="20"/>
        </w:rPr>
        <w:t xml:space="preserve"> the performance of the pre-hospital emergency system of stroke care. </w:t>
      </w:r>
    </w:p>
    <w:p w:rsidR="00275629" w:rsidRDefault="00275629"/>
    <w:sectPr w:rsidR="00275629" w:rsidSect="00D04B9E">
      <w:pgSz w:w="16838" w:h="11906" w:orient="landscape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5C70" w:rsidRDefault="00935C70">
      <w:pPr>
        <w:spacing w:after="0" w:line="240" w:lineRule="auto"/>
      </w:pPr>
      <w:r>
        <w:separator/>
      </w:r>
    </w:p>
  </w:endnote>
  <w:endnote w:type="continuationSeparator" w:id="0">
    <w:p w:rsidR="00935C70" w:rsidRDefault="00935C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6792974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7F7F7F" w:themeColor="background1" w:themeShade="7F"/>
        <w:spacing w:val="60"/>
        <w:sz w:val="16"/>
        <w:szCs w:val="16"/>
      </w:rPr>
    </w:sdtEndPr>
    <w:sdtContent>
      <w:p w:rsidR="0089362A" w:rsidRPr="00B309CB" w:rsidRDefault="0089362A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  <w:sz w:val="16"/>
            <w:szCs w:val="16"/>
          </w:rPr>
        </w:pPr>
        <w:r w:rsidRPr="00B309CB">
          <w:rPr>
            <w:rFonts w:ascii="Times New Roman" w:hAnsi="Times New Roman" w:cs="Times New Roman"/>
            <w:sz w:val="16"/>
            <w:szCs w:val="16"/>
          </w:rPr>
          <w:fldChar w:fldCharType="begin"/>
        </w:r>
        <w:r w:rsidRPr="00B309CB">
          <w:rPr>
            <w:rFonts w:ascii="Times New Roman" w:hAnsi="Times New Roman" w:cs="Times New Roman"/>
            <w:sz w:val="16"/>
            <w:szCs w:val="16"/>
          </w:rPr>
          <w:instrText xml:space="preserve"> PAGE   \* MERGEFORMAT </w:instrText>
        </w:r>
        <w:r w:rsidRPr="00B309CB">
          <w:rPr>
            <w:rFonts w:ascii="Times New Roman" w:hAnsi="Times New Roman" w:cs="Times New Roman"/>
            <w:sz w:val="16"/>
            <w:szCs w:val="16"/>
          </w:rPr>
          <w:fldChar w:fldCharType="separate"/>
        </w:r>
        <w:r w:rsidR="00D96BCD">
          <w:rPr>
            <w:rFonts w:ascii="Times New Roman" w:hAnsi="Times New Roman" w:cs="Times New Roman"/>
            <w:noProof/>
            <w:sz w:val="16"/>
            <w:szCs w:val="16"/>
          </w:rPr>
          <w:t>1</w:t>
        </w:r>
        <w:r w:rsidRPr="00B309CB">
          <w:rPr>
            <w:rFonts w:ascii="Times New Roman" w:hAnsi="Times New Roman" w:cs="Times New Roman"/>
            <w:noProof/>
            <w:sz w:val="16"/>
            <w:szCs w:val="16"/>
          </w:rPr>
          <w:fldChar w:fldCharType="end"/>
        </w:r>
        <w:r w:rsidRPr="00B309CB">
          <w:rPr>
            <w:rFonts w:ascii="Times New Roman" w:hAnsi="Times New Roman" w:cs="Times New Roman"/>
            <w:sz w:val="16"/>
            <w:szCs w:val="16"/>
          </w:rPr>
          <w:t xml:space="preserve"> | </w:t>
        </w:r>
        <w:r w:rsidRPr="00B309CB">
          <w:rPr>
            <w:rFonts w:ascii="Times New Roman" w:hAnsi="Times New Roman" w:cs="Times New Roman"/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:rsidR="0089362A" w:rsidRPr="00B309CB" w:rsidRDefault="0089362A">
    <w:pPr>
      <w:pStyle w:val="Footer"/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5C70" w:rsidRDefault="00935C70">
      <w:pPr>
        <w:spacing w:after="0" w:line="240" w:lineRule="auto"/>
      </w:pPr>
      <w:r>
        <w:separator/>
      </w:r>
    </w:p>
  </w:footnote>
  <w:footnote w:type="continuationSeparator" w:id="0">
    <w:p w:rsidR="00935C70" w:rsidRDefault="00935C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362A" w:rsidRDefault="0089362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2D66"/>
    <w:multiLevelType w:val="hybridMultilevel"/>
    <w:tmpl w:val="BF0EEE54"/>
    <w:lvl w:ilvl="0" w:tplc="0C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0F6F43B4"/>
    <w:multiLevelType w:val="hybridMultilevel"/>
    <w:tmpl w:val="CDD28962"/>
    <w:lvl w:ilvl="0" w:tplc="EA74F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DA5776"/>
    <w:multiLevelType w:val="hybridMultilevel"/>
    <w:tmpl w:val="15744B22"/>
    <w:lvl w:ilvl="0" w:tplc="EA74FB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C4A75F1"/>
    <w:multiLevelType w:val="hybridMultilevel"/>
    <w:tmpl w:val="D96A5E7A"/>
    <w:lvl w:ilvl="0" w:tplc="EA74F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005938"/>
    <w:multiLevelType w:val="hybridMultilevel"/>
    <w:tmpl w:val="0C765FF6"/>
    <w:lvl w:ilvl="0" w:tplc="EA74FB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DDA10FD"/>
    <w:multiLevelType w:val="hybridMultilevel"/>
    <w:tmpl w:val="B4EAFEF4"/>
    <w:lvl w:ilvl="0" w:tplc="EA74F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7B2F8D"/>
    <w:multiLevelType w:val="hybridMultilevel"/>
    <w:tmpl w:val="2160BEDA"/>
    <w:lvl w:ilvl="0" w:tplc="EA74FB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E443AEC"/>
    <w:multiLevelType w:val="hybridMultilevel"/>
    <w:tmpl w:val="83AA70EE"/>
    <w:lvl w:ilvl="0" w:tplc="EA74F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8A5603"/>
    <w:multiLevelType w:val="hybridMultilevel"/>
    <w:tmpl w:val="D87CAC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B8D081C"/>
    <w:multiLevelType w:val="hybridMultilevel"/>
    <w:tmpl w:val="CC8839A0"/>
    <w:lvl w:ilvl="0" w:tplc="EA74F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6A1928"/>
    <w:multiLevelType w:val="hybridMultilevel"/>
    <w:tmpl w:val="7FF8CBA2"/>
    <w:lvl w:ilvl="0" w:tplc="EA74F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AE4492"/>
    <w:multiLevelType w:val="hybridMultilevel"/>
    <w:tmpl w:val="9C224744"/>
    <w:lvl w:ilvl="0" w:tplc="EA74FB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D145675"/>
    <w:multiLevelType w:val="hybridMultilevel"/>
    <w:tmpl w:val="3DDA4786"/>
    <w:lvl w:ilvl="0" w:tplc="EA74F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317415"/>
    <w:multiLevelType w:val="hybridMultilevel"/>
    <w:tmpl w:val="31084946"/>
    <w:lvl w:ilvl="0" w:tplc="EA74F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375189"/>
    <w:multiLevelType w:val="hybridMultilevel"/>
    <w:tmpl w:val="6868C8A0"/>
    <w:lvl w:ilvl="0" w:tplc="EA74FB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782874CD"/>
    <w:multiLevelType w:val="hybridMultilevel"/>
    <w:tmpl w:val="5F4C7F5A"/>
    <w:lvl w:ilvl="0" w:tplc="EA74F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3"/>
  </w:num>
  <w:num w:numId="4">
    <w:abstractNumId w:val="4"/>
  </w:num>
  <w:num w:numId="5">
    <w:abstractNumId w:val="10"/>
  </w:num>
  <w:num w:numId="6">
    <w:abstractNumId w:val="15"/>
  </w:num>
  <w:num w:numId="7">
    <w:abstractNumId w:val="5"/>
  </w:num>
  <w:num w:numId="8">
    <w:abstractNumId w:val="6"/>
  </w:num>
  <w:num w:numId="9">
    <w:abstractNumId w:val="7"/>
  </w:num>
  <w:num w:numId="10">
    <w:abstractNumId w:val="1"/>
  </w:num>
  <w:num w:numId="11">
    <w:abstractNumId w:val="3"/>
  </w:num>
  <w:num w:numId="12">
    <w:abstractNumId w:val="14"/>
  </w:num>
  <w:num w:numId="13">
    <w:abstractNumId w:val="11"/>
  </w:num>
  <w:num w:numId="14">
    <w:abstractNumId w:val="2"/>
  </w:num>
  <w:num w:numId="15">
    <w:abstractNumId w:val="0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TY1MTY1sjAyMDBX0lEKTi0uzszPAykwrQUAELBFUCwAAAA="/>
  </w:docVars>
  <w:rsids>
    <w:rsidRoot w:val="008D4B61"/>
    <w:rsid w:val="000B6DC6"/>
    <w:rsid w:val="000F13E7"/>
    <w:rsid w:val="0018506D"/>
    <w:rsid w:val="00275629"/>
    <w:rsid w:val="003820AB"/>
    <w:rsid w:val="0038214B"/>
    <w:rsid w:val="003A48A0"/>
    <w:rsid w:val="0046600A"/>
    <w:rsid w:val="005668B7"/>
    <w:rsid w:val="005C559F"/>
    <w:rsid w:val="00607010"/>
    <w:rsid w:val="006B316D"/>
    <w:rsid w:val="0089362A"/>
    <w:rsid w:val="008D4B61"/>
    <w:rsid w:val="00910E50"/>
    <w:rsid w:val="00921FBC"/>
    <w:rsid w:val="00935C70"/>
    <w:rsid w:val="00AA798A"/>
    <w:rsid w:val="00B309CB"/>
    <w:rsid w:val="00D04B9E"/>
    <w:rsid w:val="00D65D7F"/>
    <w:rsid w:val="00D9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4B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4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4B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4B9E"/>
    <w:pPr>
      <w:tabs>
        <w:tab w:val="center" w:pos="4513"/>
        <w:tab w:val="right" w:pos="9026"/>
      </w:tabs>
      <w:spacing w:before="100" w:after="0" w:line="240" w:lineRule="auto"/>
    </w:pPr>
    <w:rPr>
      <w:rFonts w:eastAsiaTheme="minorEastAsia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04B9E"/>
    <w:rPr>
      <w:rFonts w:eastAsiaTheme="minorEastAsia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D04B9E"/>
  </w:style>
  <w:style w:type="paragraph" w:styleId="Footer">
    <w:name w:val="footer"/>
    <w:basedOn w:val="Normal"/>
    <w:link w:val="FooterChar"/>
    <w:uiPriority w:val="99"/>
    <w:unhideWhenUsed/>
    <w:rsid w:val="00B30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9CB"/>
  </w:style>
  <w:style w:type="paragraph" w:styleId="BalloonText">
    <w:name w:val="Balloon Text"/>
    <w:basedOn w:val="Normal"/>
    <w:link w:val="BalloonTextChar"/>
    <w:uiPriority w:val="99"/>
    <w:semiHidden/>
    <w:unhideWhenUsed/>
    <w:rsid w:val="006070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01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4B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4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4B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4B9E"/>
    <w:pPr>
      <w:tabs>
        <w:tab w:val="center" w:pos="4513"/>
        <w:tab w:val="right" w:pos="9026"/>
      </w:tabs>
      <w:spacing w:before="100" w:after="0" w:line="240" w:lineRule="auto"/>
    </w:pPr>
    <w:rPr>
      <w:rFonts w:eastAsiaTheme="minorEastAsia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04B9E"/>
    <w:rPr>
      <w:rFonts w:eastAsiaTheme="minorEastAsia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D04B9E"/>
  </w:style>
  <w:style w:type="paragraph" w:styleId="Footer">
    <w:name w:val="footer"/>
    <w:basedOn w:val="Normal"/>
    <w:link w:val="FooterChar"/>
    <w:uiPriority w:val="99"/>
    <w:unhideWhenUsed/>
    <w:rsid w:val="00B30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9CB"/>
  </w:style>
  <w:style w:type="paragraph" w:styleId="BalloonText">
    <w:name w:val="Balloon Text"/>
    <w:basedOn w:val="Normal"/>
    <w:link w:val="BalloonTextChar"/>
    <w:uiPriority w:val="99"/>
    <w:semiHidden/>
    <w:unhideWhenUsed/>
    <w:rsid w:val="006070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0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55</Words>
  <Characters>1057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12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Golam Hasnain</dc:creator>
  <cp:lastModifiedBy>Verbeek, Alex, BioMed Central Ltd.</cp:lastModifiedBy>
  <cp:revision>2</cp:revision>
  <dcterms:created xsi:type="dcterms:W3CDTF">2019-11-20T12:28:00Z</dcterms:created>
  <dcterms:modified xsi:type="dcterms:W3CDTF">2019-11-20T12:28:00Z</dcterms:modified>
</cp:coreProperties>
</file>